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C453F" w:rsidRDefault="000C453F" w:rsidP="001E68EB"/>
    <w:p w:rsidR="000C453F" w:rsidRDefault="000C453F" w:rsidP="001E68EB">
      <w:r>
        <w:t xml:space="preserve">The original idea of my project was to answer the question, </w:t>
      </w:r>
      <w:proofErr w:type="gramStart"/>
      <w:r w:rsidRPr="000C453F">
        <w:t>How</w:t>
      </w:r>
      <w:proofErr w:type="gramEnd"/>
      <w:r w:rsidRPr="000C453F">
        <w:t xml:space="preserve"> far do 1st round draft picks </w:t>
      </w:r>
      <w:r w:rsidR="002F3151">
        <w:t xml:space="preserve">to </w:t>
      </w:r>
      <w:r w:rsidRPr="000C453F">
        <w:t>make it in their MLB careers?</w:t>
      </w:r>
      <w:r>
        <w:t xml:space="preserve"> </w:t>
      </w:r>
      <w:r w:rsidRPr="000C453F">
        <w:t>I was having issues with some of the original questions I planned on answering doing this project. The main issue I was running into was finding enough player data which showed which high school they were picked from. A lot of the information I was finding was inaccurate</w:t>
      </w:r>
      <w:r>
        <w:t xml:space="preserve"> or simple didn’t account for the player</w:t>
      </w:r>
      <w:r w:rsidR="002F3151">
        <w:t>'</w:t>
      </w:r>
      <w:r>
        <w:t>s high school name.</w:t>
      </w:r>
      <w:r w:rsidRPr="000C453F">
        <w:t xml:space="preserve"> </w:t>
      </w:r>
      <w:r>
        <w:t>I found myself taxing a large amount of time to just find some clean data and jo</w:t>
      </w:r>
      <w:r w:rsidR="002F3151">
        <w:t>in</w:t>
      </w:r>
      <w:r>
        <w:t xml:space="preserve">ing the datasets I did find together properly and in a way that made sense. </w:t>
      </w:r>
      <w:r w:rsidRPr="000C453F">
        <w:t xml:space="preserve"> </w:t>
      </w:r>
      <w:r>
        <w:t xml:space="preserve">Due to this, I chose to focus my project on MLB but with the main hypothesis focusing on </w:t>
      </w:r>
      <w:r w:rsidRPr="000C453F">
        <w:t>the win</w:t>
      </w:r>
      <w:r>
        <w:t>ning</w:t>
      </w:r>
      <w:r w:rsidRPr="000C453F">
        <w:t xml:space="preserve"> percentage of a baseball team to its run differential</w:t>
      </w:r>
      <w:r>
        <w:t>.</w:t>
      </w:r>
    </w:p>
    <w:p w:rsidR="000C453F" w:rsidRDefault="000C453F" w:rsidP="001E68EB">
      <w:r>
        <w:t xml:space="preserve">I pulled my dataset from </w:t>
      </w:r>
      <w:proofErr w:type="spellStart"/>
      <w:r>
        <w:t>Retrosheet</w:t>
      </w:r>
      <w:proofErr w:type="spellEnd"/>
      <w:r>
        <w:t>. This website contained game logs from various years going back to 1865. I chose to focus my data from the years 2010-2019.</w:t>
      </w:r>
      <w:r w:rsidR="00BC6054">
        <w:t xml:space="preserve"> To begin, I chose to create a </w:t>
      </w:r>
      <w:r w:rsidR="00BC6054" w:rsidRPr="00BC6054">
        <w:t>linear regression model to relate the win percentage of a baseball team to its run differential</w:t>
      </w:r>
      <w:r w:rsidR="00BC6054">
        <w:t xml:space="preserve">. To train the model, I chose the years 2010-2016 which would help with </w:t>
      </w:r>
      <w:r w:rsidR="00BC6054" w:rsidRPr="00BC6054">
        <w:t>evaluat</w:t>
      </w:r>
      <w:r w:rsidR="00BC6054">
        <w:t>ing</w:t>
      </w:r>
      <w:r w:rsidR="00BC6054" w:rsidRPr="00BC6054">
        <w:t xml:space="preserve"> the performance of the model on test data from 201</w:t>
      </w:r>
      <w:r w:rsidR="00BC6054">
        <w:t xml:space="preserve">7. I then used </w:t>
      </w:r>
      <w:r w:rsidR="002F3151">
        <w:t xml:space="preserve">a </w:t>
      </w:r>
      <w:r w:rsidR="00BC6054">
        <w:t xml:space="preserve">logistic regression </w:t>
      </w:r>
      <w:r w:rsidR="00BC6054" w:rsidRPr="00BC6054">
        <w:t>model</w:t>
      </w:r>
      <w:r w:rsidR="00BC6054">
        <w:t xml:space="preserve"> to predict </w:t>
      </w:r>
      <w:r w:rsidR="00BC6054" w:rsidRPr="00BC6054">
        <w:t>the outcome of a game</w:t>
      </w:r>
      <w:r w:rsidR="00BC6054">
        <w:t xml:space="preserve"> based on </w:t>
      </w:r>
      <w:r w:rsidR="00BC6054" w:rsidRPr="00BC6054">
        <w:t xml:space="preserve">the number of </w:t>
      </w:r>
      <w:r w:rsidR="00BC6054">
        <w:t xml:space="preserve">total hits </w:t>
      </w:r>
      <w:r w:rsidR="00BC6054" w:rsidRPr="00BC6054">
        <w:t>by the home team.</w:t>
      </w:r>
    </w:p>
    <w:p w:rsidR="000C453F" w:rsidRDefault="00BC16B8" w:rsidP="00BC16B8">
      <w:r>
        <w:t xml:space="preserve">When I started the project, I was skeptical about how accurate I could get this model. After conducting </w:t>
      </w:r>
      <w:r w:rsidR="002F3151">
        <w:t xml:space="preserve">a </w:t>
      </w:r>
      <w:r>
        <w:t xml:space="preserve">linear regression analysis, I was able to get an </w:t>
      </w:r>
      <w:r w:rsidRPr="00BC16B8">
        <w:t xml:space="preserve">R-squared for linear fit </w:t>
      </w:r>
      <w:proofErr w:type="gramStart"/>
      <w:r w:rsidRPr="00BC16B8">
        <w:t>=  0.8891311544013384</w:t>
      </w:r>
      <w:proofErr w:type="gramEnd"/>
      <w:r>
        <w:t xml:space="preserve">, which I found to be </w:t>
      </w:r>
      <w:r w:rsidR="002F3151">
        <w:t xml:space="preserve">a </w:t>
      </w:r>
      <w:r>
        <w:t xml:space="preserve">pretty good linear fit. Another interesting aspect of the analysis was that the error between the predicted results and the actual dataset wasn’t that far off. </w:t>
      </w:r>
      <w:r>
        <w:t xml:space="preserve">Percentage error on test set </w:t>
      </w:r>
      <w:proofErr w:type="gramStart"/>
      <w:r>
        <w:t>=  1.7380849888242396</w:t>
      </w:r>
      <w:proofErr w:type="gramEnd"/>
      <w:r>
        <w:t>%</w:t>
      </w:r>
      <w:r>
        <w:t xml:space="preserve"> vs </w:t>
      </w:r>
      <w:r>
        <w:t>Percentage error on training set  1.925846685228569%</w:t>
      </w:r>
    </w:p>
    <w:p w:rsidR="00EB5B27" w:rsidRDefault="00EB5B27" w:rsidP="00BC16B8">
      <w:r>
        <w:t xml:space="preserve">I faced some minor challenges with this project such as not having the correct .zip files in my directory which caused an error </w:t>
      </w:r>
      <w:r w:rsidR="002F3151">
        <w:t>every time</w:t>
      </w:r>
      <w:r>
        <w:t xml:space="preserve"> I tried to import a new .csv file. I think another issue I ran into (which I plan to work on in the future) was to predict the 2020 season. For my project, I found myself confirm my accuracy through the 2019 game logs which I </w:t>
      </w:r>
      <w:bookmarkStart w:id="0" w:name="_GoBack"/>
      <w:bookmarkEnd w:id="0"/>
      <w:r>
        <w:t>obvi</w:t>
      </w:r>
      <w:r w:rsidR="002F3151">
        <w:t>ous</w:t>
      </w:r>
      <w:r>
        <w:t xml:space="preserve">ly </w:t>
      </w:r>
      <w:r w:rsidR="002F3151">
        <w:t>couldn’t</w:t>
      </w:r>
      <w:r>
        <w:t xml:space="preserve"> do since no games have been played. </w:t>
      </w:r>
      <w:r w:rsidR="002F3151">
        <w:t xml:space="preserve">Overall, I think the project was a success and I was happy with the results I got in the end. I look forward to continuing to build on this model and hopefully be able to predict future seasons. </w:t>
      </w:r>
    </w:p>
    <w:p w:rsidR="000C453F" w:rsidRDefault="000C453F" w:rsidP="001E68EB"/>
    <w:p w:rsidR="000C453F" w:rsidRDefault="000C453F" w:rsidP="001E68EB"/>
    <w:p w:rsidR="000C453F" w:rsidRDefault="000C453F" w:rsidP="001E68EB"/>
    <w:p w:rsidR="001874F5" w:rsidRDefault="002F3151" w:rsidP="001E68EB"/>
    <w:sectPr w:rsidR="001874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NzEzNjUyMLawNDNU0lEKTi0uzszPAykwrAUACgoaziwAAAA="/>
  </w:docVars>
  <w:rsids>
    <w:rsidRoot w:val="001E68EB"/>
    <w:rsid w:val="000C453F"/>
    <w:rsid w:val="001E68EB"/>
    <w:rsid w:val="002F3151"/>
    <w:rsid w:val="009E164D"/>
    <w:rsid w:val="00BC16B8"/>
    <w:rsid w:val="00BC6054"/>
    <w:rsid w:val="00E24951"/>
    <w:rsid w:val="00EB5B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FDEBD2"/>
  <w15:chartTrackingRefBased/>
  <w15:docId w15:val="{4DEA5651-F0F1-4690-8D0B-FCC29240B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1</Pages>
  <Words>363</Words>
  <Characters>207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Vargas</dc:creator>
  <cp:keywords/>
  <dc:description/>
  <cp:lastModifiedBy>Eric Vargas</cp:lastModifiedBy>
  <cp:revision>2</cp:revision>
  <dcterms:created xsi:type="dcterms:W3CDTF">2020-05-27T17:37:00Z</dcterms:created>
  <dcterms:modified xsi:type="dcterms:W3CDTF">2020-05-27T20:14:00Z</dcterms:modified>
</cp:coreProperties>
</file>